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uits rouges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thyl 3-phenyloxirane-2-carboxylate; methyl non-2-yno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103 - Lesen Sie sämtliche Anweisungen aufmerksam und befolgen Sie diese.</w:t>
              <w:br/>
              <w:t>P333+P313 - Bei Hautreizung oder -ausschlag: Ärztlichen Rat einholen/ärztliche Hilfe hinzuziehen.</w:t>
              <w:br/>
              <w:t>P362+P364 - Kontaminierte Kleidung ausziehen und vor erneutem Tragen wasc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toff mit nationalem Arbeitsplatzgrenzwert (DE); Stoff, für den ein gemeinschaftlicher Grenzwert für die Exposition am Arbeitsplatz gil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Oral), H302 (ATE=500 mg/kg Körpergewicht)</w:t>
              <w:br/>
              <w:t>Acute Tox. 3 (Inhalativ), H331</w:t>
              <w:br/>
              <w:t>Skin Irrit. 2, H315</w:t>
              <w:br/>
              <w:t>Eye Dam. 1, H318</w:t>
              <w:br/>
              <w:t>Skin Sens. 1, H317</w:t>
              <w:br/>
              <w:t>STOT RE 2, H373</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utandion (Diacety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1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 EU - Europäische Union (Von der EU wurde ein Luftgrenzwert festgelegt: Abweichungen bei Wert und Spitzenbegrenzung sind möglich)</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Nicht verfügbar</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ote Früchte. Blum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sidR="00FA7F7F">
              <w:rPr>
                <w:noProof/>
              </w:rPr>
              <w:t>Spezifische Zielorgan-Toxizität bei wiederholt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sidR="00FA7F7F">
              <w:rPr>
                <w:noProof/>
              </w:rPr>
              <w:t>Kann die Organe schädigen bei längerer oder wiederholter Exposition.</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ruits rouge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Andere Wasserorganisme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ruits rouge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wiederholte Exposition),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leicht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Einat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Organe schädigen bei längerer oder wiederholter Exposi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ruits rouge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ruits rouge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4.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7E06638-B3A5-41F5-96F6-B4C74ACA9502}"/>
</file>

<file path=customXml/itemProps3.xml><?xml version="1.0" encoding="utf-8"?>
<ds:datastoreItem xmlns:ds="http://schemas.openxmlformats.org/officeDocument/2006/customXml" ds:itemID="{C66B0C99-8217-4504-891F-C4CDA56910E7}"/>
</file>

<file path=customXml/itemProps4.xml><?xml version="1.0" encoding="utf-8"?>
<ds:datastoreItem xmlns:ds="http://schemas.openxmlformats.org/officeDocument/2006/customXml" ds:itemID="{06F14557-9867-45FF-A477-DBA44D3ECBD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